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65B98A" w14:textId="77777777" w:rsidR="007F0524" w:rsidRPr="00422420" w:rsidRDefault="00425BAE">
      <w:pPr>
        <w:tabs>
          <w:tab w:val="left" w:pos="3544"/>
        </w:tabs>
        <w:jc w:val="center"/>
        <w:rPr>
          <w:rFonts w:ascii="Calibri" w:eastAsia="Calibri" w:hAnsi="Calibri" w:cs="Calibri"/>
          <w:sz w:val="28"/>
          <w:szCs w:val="28"/>
          <w:lang w:val="en-GB"/>
        </w:rPr>
      </w:pPr>
      <w:bookmarkStart w:id="0" w:name="_gjdgxs" w:colFirst="0" w:colLast="0"/>
      <w:bookmarkEnd w:id="0"/>
      <w:r w:rsidRPr="00422420">
        <w:rPr>
          <w:rFonts w:ascii="Calibri" w:eastAsia="Calibri" w:hAnsi="Calibri" w:cs="Calibri"/>
          <w:b/>
          <w:sz w:val="28"/>
          <w:szCs w:val="28"/>
          <w:lang w:val="en-GB"/>
        </w:rPr>
        <w:t>CURRICULUM VITAE</w:t>
      </w:r>
    </w:p>
    <w:p w14:paraId="378BCB95" w14:textId="77777777" w:rsidR="007F0524" w:rsidRPr="00422420" w:rsidRDefault="007F0524">
      <w:pPr>
        <w:ind w:right="709"/>
        <w:rPr>
          <w:rFonts w:ascii="Calibri" w:eastAsia="Calibri" w:hAnsi="Calibri" w:cs="Calibri"/>
          <w:sz w:val="16"/>
          <w:szCs w:val="16"/>
          <w:lang w:val="en-GB"/>
        </w:rPr>
      </w:pPr>
    </w:p>
    <w:p w14:paraId="090DF510" w14:textId="3BCA8247" w:rsidR="00D12E9E" w:rsidRPr="00422420" w:rsidRDefault="000379AA" w:rsidP="00700852">
      <w:pPr>
        <w:spacing w:after="160" w:line="259" w:lineRule="auto"/>
        <w:jc w:val="both"/>
        <w:rPr>
          <w:rFonts w:ascii="Calibri" w:eastAsia="Calibri" w:hAnsi="Calibri" w:cs="Calibri"/>
          <w:sz w:val="22"/>
          <w:szCs w:val="22"/>
          <w:lang w:val="en-GB"/>
        </w:rPr>
      </w:pPr>
      <w:r w:rsidRPr="000379AA">
        <w:rPr>
          <w:rFonts w:ascii="Calibri" w:eastAsia="Calibri" w:hAnsi="Calibri" w:cs="Calibri"/>
          <w:sz w:val="22"/>
          <w:szCs w:val="22"/>
          <w:lang w:val="en-GB"/>
        </w:rPr>
        <w:t>Coming from an existing background in development, I am now looking to further my career and utilise new skills. To facilitate this, I recently graduated from a coding Traineeship as a full stack developer including completing 2 real-world projects successfully to specification using a wide range of programming languages. Throughout my career to date, I have gained excellent skills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in working with people</w:t>
      </w:r>
      <w:r w:rsidRPr="000379AA">
        <w:rPr>
          <w:rFonts w:ascii="Calibri" w:eastAsia="Calibri" w:hAnsi="Calibri" w:cs="Calibri"/>
          <w:sz w:val="22"/>
          <w:szCs w:val="22"/>
          <w:lang w:val="en-GB"/>
        </w:rPr>
        <w:t>,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directing my creativity, and managing my workload,</w:t>
      </w:r>
      <w:r w:rsidRPr="000379AA">
        <w:rPr>
          <w:rFonts w:ascii="Calibri" w:eastAsia="Calibri" w:hAnsi="Calibri" w:cs="Calibri"/>
          <w:sz w:val="22"/>
          <w:szCs w:val="22"/>
          <w:lang w:val="en-GB"/>
        </w:rPr>
        <w:t xml:space="preserve"> which I hope to apply in a new and challenging role in development. I look forward to leveraging my coding skills to establish a rewarding and long</w:t>
      </w:r>
      <w:r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0379AA">
        <w:rPr>
          <w:rFonts w:ascii="Calibri" w:eastAsia="Calibri" w:hAnsi="Calibri" w:cs="Calibri"/>
          <w:sz w:val="22"/>
          <w:szCs w:val="22"/>
          <w:lang w:val="en-GB"/>
        </w:rPr>
        <w:t>term career as a developer and I am now fully committed to beginning from the ground up.</w:t>
      </w:r>
    </w:p>
    <w:p w14:paraId="64735FC8" w14:textId="0D4183FD" w:rsidR="007F0524" w:rsidRPr="00422420" w:rsidRDefault="00425BAE" w:rsidP="00200C86">
      <w:pPr>
        <w:spacing w:after="160" w:line="259" w:lineRule="auto"/>
        <w:rPr>
          <w:rFonts w:ascii="Calibri" w:eastAsia="Calibri" w:hAnsi="Calibri" w:cs="Calibri"/>
          <w:sz w:val="21"/>
          <w:szCs w:val="21"/>
          <w:lang w:val="en-GB"/>
        </w:rPr>
      </w:pPr>
      <w:r w:rsidRPr="00422420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PERSONAL DETAILS</w:t>
      </w:r>
      <w:r w:rsidRPr="00422420">
        <w:rPr>
          <w:rFonts w:ascii="Calibri" w:eastAsia="Calibri" w:hAnsi="Calibri" w:cs="Calibri"/>
          <w:sz w:val="21"/>
          <w:szCs w:val="21"/>
          <w:lang w:val="en-GB"/>
        </w:rPr>
        <w:tab/>
      </w:r>
      <w:r w:rsidRPr="00422420">
        <w:rPr>
          <w:rFonts w:ascii="Calibri" w:eastAsia="Calibri" w:hAnsi="Calibri" w:cs="Calibri"/>
          <w:sz w:val="16"/>
          <w:szCs w:val="16"/>
          <w:lang w:val="en-GB"/>
        </w:rPr>
        <w:tab/>
      </w:r>
      <w:r w:rsidRPr="00422420">
        <w:rPr>
          <w:rFonts w:ascii="Calibri" w:eastAsia="Calibri" w:hAnsi="Calibri" w:cs="Calibri"/>
          <w:sz w:val="21"/>
          <w:szCs w:val="21"/>
          <w:lang w:val="en-GB"/>
        </w:rPr>
        <w:tab/>
      </w:r>
    </w:p>
    <w:p w14:paraId="392E726B" w14:textId="2180A849" w:rsidR="007F0524" w:rsidRPr="00422420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422420">
        <w:rPr>
          <w:rFonts w:ascii="Calibri" w:eastAsia="Calibri" w:hAnsi="Calibri" w:cs="Calibri"/>
          <w:b/>
          <w:sz w:val="22"/>
          <w:szCs w:val="22"/>
          <w:lang w:val="en-GB"/>
        </w:rPr>
        <w:t>NAME</w:t>
      </w:r>
      <w:r w:rsidRPr="00422420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422420">
        <w:rPr>
          <w:rFonts w:ascii="Calibri" w:eastAsia="Calibri" w:hAnsi="Calibri" w:cs="Calibri"/>
          <w:sz w:val="22"/>
          <w:szCs w:val="22"/>
          <w:lang w:val="en-GB"/>
        </w:rPr>
        <w:tab/>
      </w:r>
      <w:r w:rsidR="003F006E">
        <w:rPr>
          <w:rFonts w:ascii="Calibri" w:eastAsia="Calibri" w:hAnsi="Calibri" w:cs="Calibri"/>
          <w:sz w:val="22"/>
          <w:szCs w:val="22"/>
          <w:lang w:val="en-GB"/>
        </w:rPr>
        <w:t>Cristian Herrera</w:t>
      </w:r>
    </w:p>
    <w:p w14:paraId="45E848E4" w14:textId="77777777" w:rsidR="007F0524" w:rsidRPr="00422420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422420">
        <w:rPr>
          <w:rFonts w:ascii="Calibri" w:eastAsia="Calibri" w:hAnsi="Calibri" w:cs="Calibri"/>
          <w:sz w:val="22"/>
          <w:szCs w:val="22"/>
          <w:lang w:val="en-GB"/>
        </w:rPr>
        <w:tab/>
      </w:r>
      <w:r w:rsidRPr="00422420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B411A62" w14:textId="18762BD9" w:rsidR="007F0524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422420">
        <w:rPr>
          <w:rFonts w:ascii="Calibri" w:eastAsia="Calibri" w:hAnsi="Calibri" w:cs="Calibri"/>
          <w:b/>
          <w:sz w:val="22"/>
          <w:szCs w:val="22"/>
          <w:lang w:val="en-GB"/>
        </w:rPr>
        <w:t>RESIDES</w:t>
      </w:r>
      <w:r w:rsidRPr="00422420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422420">
        <w:rPr>
          <w:rFonts w:ascii="Calibri" w:eastAsia="Calibri" w:hAnsi="Calibri" w:cs="Calibri"/>
          <w:sz w:val="22"/>
          <w:szCs w:val="22"/>
          <w:lang w:val="en-GB"/>
        </w:rPr>
        <w:tab/>
      </w:r>
      <w:r w:rsidR="003F006E">
        <w:rPr>
          <w:rFonts w:ascii="Calibri" w:eastAsia="Calibri" w:hAnsi="Calibri" w:cs="Calibri"/>
          <w:sz w:val="22"/>
          <w:szCs w:val="22"/>
          <w:lang w:val="en-GB"/>
        </w:rPr>
        <w:t>Chichester</w:t>
      </w:r>
    </w:p>
    <w:p w14:paraId="0B9E0D5A" w14:textId="77777777" w:rsidR="00E764E2" w:rsidRDefault="00E764E2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972F0F7" w14:textId="5074726A" w:rsidR="00E764E2" w:rsidRPr="00422420" w:rsidRDefault="00E764E2">
      <w:pPr>
        <w:tabs>
          <w:tab w:val="left" w:pos="342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bookmarkStart w:id="1" w:name="_Hlk86077354"/>
      <w:r w:rsidRPr="003F006E">
        <w:rPr>
          <w:rFonts w:ascii="Calibri" w:eastAsia="Calibri" w:hAnsi="Calibri" w:cs="Calibri"/>
          <w:b/>
          <w:sz w:val="22"/>
          <w:szCs w:val="22"/>
          <w:lang w:val="en-GB"/>
        </w:rPr>
        <w:t>TRANSPORT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>: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  <w:r w:rsidR="003F006E" w:rsidRPr="003F006E">
        <w:rPr>
          <w:rFonts w:ascii="Calibri" w:eastAsia="Calibri" w:hAnsi="Calibri" w:cs="Calibri"/>
          <w:sz w:val="22"/>
          <w:szCs w:val="22"/>
          <w:lang w:val="en-GB"/>
        </w:rPr>
        <w:t>Public transport</w:t>
      </w:r>
    </w:p>
    <w:bookmarkEnd w:id="1"/>
    <w:p w14:paraId="59930135" w14:textId="77777777" w:rsidR="007F0524" w:rsidRPr="00422420" w:rsidRDefault="00425BA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422420">
        <w:rPr>
          <w:rFonts w:ascii="Calibri" w:eastAsia="Calibri" w:hAnsi="Calibri" w:cs="Calibri"/>
          <w:b/>
          <w:sz w:val="22"/>
          <w:szCs w:val="22"/>
          <w:lang w:val="en-GB"/>
        </w:rPr>
        <w:tab/>
      </w:r>
    </w:p>
    <w:p w14:paraId="77A2210C" w14:textId="1CCDC127" w:rsidR="007F0524" w:rsidRPr="00D12540" w:rsidRDefault="00425BA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422420">
        <w:rPr>
          <w:rFonts w:ascii="Calibri" w:eastAsia="Calibri" w:hAnsi="Calibri" w:cs="Calibri"/>
          <w:b/>
          <w:sz w:val="22"/>
          <w:szCs w:val="22"/>
          <w:lang w:val="en-GB"/>
        </w:rPr>
        <w:t>CONTACT DETAILS:</w:t>
      </w:r>
      <w:r w:rsidRPr="00422420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bookmarkStart w:id="2" w:name="_Hlk86077335"/>
      <w:r w:rsidRPr="00F14A05">
        <w:rPr>
          <w:rFonts w:asciiTheme="majorHAnsi" w:eastAsia="Calibri" w:hAnsiTheme="majorHAnsi" w:cstheme="majorHAnsi"/>
          <w:sz w:val="22"/>
          <w:szCs w:val="22"/>
          <w:lang w:val="en-GB"/>
        </w:rPr>
        <w:t>(</w:t>
      </w:r>
      <w:r w:rsidRPr="00D12540">
        <w:rPr>
          <w:rFonts w:ascii="Calibri" w:eastAsia="Calibri" w:hAnsi="Calibri" w:cs="Calibri"/>
          <w:sz w:val="22"/>
          <w:szCs w:val="22"/>
          <w:lang w:val="en-GB"/>
        </w:rPr>
        <w:t xml:space="preserve">M) </w:t>
      </w:r>
      <w:r w:rsidR="00D12540" w:rsidRPr="00D12540">
        <w:rPr>
          <w:rFonts w:ascii="Calibri" w:eastAsia="Calibri" w:hAnsi="Calibri" w:cs="Calibri"/>
          <w:sz w:val="22"/>
          <w:szCs w:val="22"/>
          <w:lang w:val="en-GB"/>
        </w:rPr>
        <w:t>07864 069428</w:t>
      </w:r>
    </w:p>
    <w:p w14:paraId="21DABE8D" w14:textId="1F6B0A30" w:rsidR="007F0524" w:rsidRPr="00D12540" w:rsidRDefault="00425BAE" w:rsidP="00036C9D">
      <w:pPr>
        <w:tabs>
          <w:tab w:val="left" w:pos="3420"/>
        </w:tabs>
        <w:rPr>
          <w:rStyle w:val="Hyperlink"/>
          <w:rFonts w:ascii="Calibri" w:hAnsi="Calibri" w:cs="Calibri"/>
          <w:sz w:val="22"/>
          <w:szCs w:val="22"/>
        </w:rPr>
      </w:pPr>
      <w:r w:rsidRPr="00D12540">
        <w:rPr>
          <w:rFonts w:ascii="Calibri" w:eastAsia="Calibri" w:hAnsi="Calibri" w:cs="Calibri"/>
          <w:sz w:val="22"/>
          <w:szCs w:val="22"/>
          <w:lang w:val="en-GB"/>
        </w:rPr>
        <w:tab/>
        <w:t xml:space="preserve">(E) </w:t>
      </w:r>
      <w:hyperlink r:id="rId7" w:history="1">
        <w:r w:rsidR="00D12540" w:rsidRPr="00D12540">
          <w:rPr>
            <w:rStyle w:val="Hyperlink"/>
            <w:rFonts w:ascii="Calibri" w:hAnsi="Calibri" w:cs="Calibri"/>
            <w:sz w:val="22"/>
            <w:szCs w:val="22"/>
          </w:rPr>
          <w:t>cristian.daniel.herrera@hotmail.com</w:t>
        </w:r>
      </w:hyperlink>
    </w:p>
    <w:bookmarkEnd w:id="2"/>
    <w:p w14:paraId="7927F177" w14:textId="0D8EB882" w:rsidR="00F14A05" w:rsidRPr="00D12540" w:rsidRDefault="00F14A05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r w:rsidRPr="00D12540">
        <w:rPr>
          <w:rFonts w:ascii="Calibri" w:hAnsi="Calibri" w:cs="Calibri"/>
          <w:sz w:val="22"/>
          <w:szCs w:val="22"/>
          <w:lang w:val="en-GB"/>
        </w:rPr>
        <w:tab/>
        <w:t xml:space="preserve">(W) </w:t>
      </w:r>
      <w:hyperlink r:id="rId8" w:history="1">
        <w:r w:rsidR="003F006E" w:rsidRPr="00D12540">
          <w:rPr>
            <w:rStyle w:val="Hyperlink"/>
            <w:rFonts w:ascii="Calibri" w:hAnsi="Calibri" w:cs="Calibri"/>
            <w:sz w:val="22"/>
            <w:szCs w:val="22"/>
          </w:rPr>
          <w:t>https://cristianherrera.co.uk/</w:t>
        </w:r>
      </w:hyperlink>
      <w:r w:rsidR="003F006E" w:rsidRPr="00D12540">
        <w:rPr>
          <w:rFonts w:ascii="Calibri" w:hAnsi="Calibri" w:cs="Calibri"/>
          <w:sz w:val="22"/>
          <w:szCs w:val="22"/>
        </w:rPr>
        <w:t xml:space="preserve"> </w:t>
      </w:r>
    </w:p>
    <w:p w14:paraId="067C3A29" w14:textId="19A73662" w:rsidR="00200C86" w:rsidRPr="00D12540" w:rsidRDefault="00200C86" w:rsidP="00036C9D">
      <w:pPr>
        <w:tabs>
          <w:tab w:val="left" w:pos="3420"/>
        </w:tabs>
        <w:rPr>
          <w:rFonts w:ascii="Calibri" w:hAnsi="Calibri" w:cs="Calibri"/>
          <w:i/>
          <w:iCs/>
          <w:sz w:val="22"/>
          <w:szCs w:val="22"/>
        </w:rPr>
      </w:pPr>
      <w:r w:rsidRPr="00D12540">
        <w:rPr>
          <w:rFonts w:ascii="Calibri" w:hAnsi="Calibri" w:cs="Calibri"/>
          <w:sz w:val="22"/>
          <w:szCs w:val="22"/>
        </w:rPr>
        <w:tab/>
        <w:t xml:space="preserve">(GH) </w:t>
      </w:r>
      <w:hyperlink r:id="rId9" w:history="1">
        <w:r w:rsidR="003F006E" w:rsidRPr="00D12540">
          <w:rPr>
            <w:rStyle w:val="Hyperlink"/>
            <w:rFonts w:ascii="Calibri" w:hAnsi="Calibri" w:cs="Calibri"/>
            <w:sz w:val="22"/>
            <w:szCs w:val="22"/>
          </w:rPr>
          <w:t>https://github.com/cristian-daniel88</w:t>
        </w:r>
      </w:hyperlink>
      <w:r w:rsidR="003F006E" w:rsidRPr="00D12540">
        <w:rPr>
          <w:rFonts w:ascii="Calibri" w:hAnsi="Calibri" w:cs="Calibri"/>
          <w:sz w:val="22"/>
          <w:szCs w:val="22"/>
        </w:rPr>
        <w:t xml:space="preserve"> </w:t>
      </w:r>
      <w:r w:rsidRPr="00D12540">
        <w:rPr>
          <w:rFonts w:ascii="Calibri" w:hAnsi="Calibri" w:cs="Calibri"/>
          <w:i/>
          <w:iCs/>
          <w:sz w:val="22"/>
          <w:szCs w:val="22"/>
        </w:rPr>
        <w:t>(please email to request access)</w:t>
      </w:r>
    </w:p>
    <w:p w14:paraId="7C0CB992" w14:textId="14FEC27B" w:rsidR="00700852" w:rsidRPr="00D12540" w:rsidRDefault="00700852" w:rsidP="00036C9D">
      <w:pPr>
        <w:tabs>
          <w:tab w:val="left" w:pos="3420"/>
        </w:tabs>
        <w:rPr>
          <w:rFonts w:ascii="Calibri" w:hAnsi="Calibri" w:cs="Calibri"/>
          <w:sz w:val="22"/>
          <w:szCs w:val="22"/>
        </w:rPr>
      </w:pPr>
      <w:bookmarkStart w:id="3" w:name="_Hlk86077365"/>
      <w:r w:rsidRPr="00D12540">
        <w:rPr>
          <w:rFonts w:ascii="Calibri" w:hAnsi="Calibri" w:cs="Calibri"/>
          <w:i/>
          <w:iCs/>
          <w:sz w:val="22"/>
          <w:szCs w:val="22"/>
        </w:rPr>
        <w:tab/>
      </w:r>
      <w:r w:rsidRPr="00D12540">
        <w:rPr>
          <w:rFonts w:ascii="Calibri" w:hAnsi="Calibri" w:cs="Calibri"/>
          <w:sz w:val="22"/>
          <w:szCs w:val="22"/>
        </w:rPr>
        <w:t xml:space="preserve">(LI) </w:t>
      </w:r>
      <w:hyperlink r:id="rId10" w:history="1">
        <w:r w:rsidR="00D12540" w:rsidRPr="00D12540">
          <w:rPr>
            <w:rStyle w:val="Hyperlink"/>
            <w:rFonts w:ascii="Calibri" w:hAnsi="Calibri" w:cs="Calibri"/>
            <w:sz w:val="22"/>
            <w:szCs w:val="22"/>
          </w:rPr>
          <w:t>https://www.linkedin.com/in/cristian-daniel-herrera-7a2794a9/</w:t>
        </w:r>
      </w:hyperlink>
    </w:p>
    <w:bookmarkEnd w:id="3"/>
    <w:p w14:paraId="5FCCDDFE" w14:textId="77777777" w:rsidR="00036C9D" w:rsidRPr="00422420" w:rsidRDefault="00036C9D">
      <w:pPr>
        <w:tabs>
          <w:tab w:val="left" w:pos="3544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</w:p>
    <w:p w14:paraId="516D5102" w14:textId="6B695304" w:rsidR="00D12E9E" w:rsidRPr="00316744" w:rsidRDefault="00063477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CODING</w:t>
      </w:r>
      <w:r w:rsidR="00D12E9E" w:rsidRPr="00316744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TRAINEESHIP</w:t>
      </w:r>
      <w:r w:rsidR="00D12E9E" w:rsidRPr="00316744">
        <w:rPr>
          <w:rFonts w:ascii="Calibri" w:eastAsia="Calibri" w:hAnsi="Calibri" w:cs="Calibri"/>
          <w:b/>
          <w:sz w:val="22"/>
          <w:szCs w:val="22"/>
          <w:lang w:val="en-GB"/>
        </w:rPr>
        <w:tab/>
        <w:t>IT Career Switch Ltd</w:t>
      </w:r>
    </w:p>
    <w:p w14:paraId="69C99D9B" w14:textId="64C79F9F" w:rsidR="00D12E9E" w:rsidRPr="00316744" w:rsidRDefault="00D12E9E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sz w:val="22"/>
          <w:szCs w:val="22"/>
          <w:lang w:val="en-GB"/>
        </w:rPr>
        <w:tab/>
      </w:r>
      <w:r w:rsidR="00AA5D32" w:rsidRPr="00316744">
        <w:rPr>
          <w:rFonts w:ascii="Calibri" w:eastAsia="Calibri" w:hAnsi="Calibri" w:cs="Calibri"/>
          <w:sz w:val="22"/>
          <w:szCs w:val="22"/>
          <w:lang w:val="en-GB"/>
        </w:rPr>
        <w:t>Coding</w:t>
      </w:r>
      <w:r w:rsidRPr="00316744">
        <w:rPr>
          <w:rFonts w:ascii="Calibri" w:eastAsia="Calibri" w:hAnsi="Calibri" w:cs="Calibri"/>
          <w:sz w:val="22"/>
          <w:szCs w:val="22"/>
          <w:lang w:val="en-GB"/>
        </w:rPr>
        <w:t xml:space="preserve"> Traineeship</w:t>
      </w:r>
      <w:r w:rsidR="00063477" w:rsidRPr="00316744">
        <w:rPr>
          <w:rFonts w:ascii="Calibri" w:eastAsia="Calibri" w:hAnsi="Calibri" w:cs="Calibri"/>
          <w:sz w:val="22"/>
          <w:szCs w:val="22"/>
          <w:lang w:val="en-GB"/>
        </w:rPr>
        <w:t xml:space="preserve"> – Full stack developer</w:t>
      </w:r>
      <w:r w:rsidRPr="00316744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316744">
        <w:rPr>
          <w:rFonts w:ascii="Calibri" w:eastAsia="Calibri" w:hAnsi="Calibri" w:cs="Calibri"/>
          <w:sz w:val="22"/>
          <w:szCs w:val="22"/>
          <w:lang w:val="en-GB"/>
        </w:rPr>
        <w:tab/>
      </w:r>
      <w:r w:rsidRPr="00316744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76B02204" w14:textId="10EE8147" w:rsidR="00D12E9E" w:rsidRPr="00316744" w:rsidRDefault="00D12E9E" w:rsidP="00D12E9E">
      <w:pPr>
        <w:tabs>
          <w:tab w:val="left" w:pos="3420"/>
        </w:tabs>
        <w:rPr>
          <w:rFonts w:ascii="Calibri" w:eastAsia="Calibri" w:hAnsi="Calibri" w:cs="Calibri"/>
          <w:color w:val="FF0000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FF0000"/>
          <w:sz w:val="22"/>
          <w:szCs w:val="22"/>
          <w:lang w:val="en-GB"/>
        </w:rPr>
        <w:tab/>
      </w:r>
      <w:r w:rsidR="00F82F0E" w:rsidRPr="00316744">
        <w:rPr>
          <w:rFonts w:ascii="Calibri" w:eastAsia="Calibri" w:hAnsi="Calibri" w:cs="Calibri"/>
          <w:sz w:val="22"/>
          <w:szCs w:val="22"/>
          <w:lang w:val="en-GB"/>
        </w:rPr>
        <w:t>1-year</w:t>
      </w:r>
      <w:r w:rsidR="00AA5D32" w:rsidRPr="00316744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316744">
        <w:rPr>
          <w:rFonts w:ascii="Calibri" w:eastAsia="Calibri" w:hAnsi="Calibri" w:cs="Calibri"/>
          <w:sz w:val="22"/>
          <w:szCs w:val="22"/>
          <w:lang w:val="en-GB"/>
        </w:rPr>
        <w:t>program</w:t>
      </w:r>
      <w:r w:rsidRPr="00316744">
        <w:rPr>
          <w:rFonts w:ascii="Calibri" w:eastAsia="Calibri" w:hAnsi="Calibri" w:cs="Calibri"/>
          <w:color w:val="FF0000"/>
          <w:sz w:val="22"/>
          <w:szCs w:val="22"/>
          <w:lang w:val="en-GB"/>
        </w:rPr>
        <w:br/>
      </w:r>
    </w:p>
    <w:p w14:paraId="6EE6264E" w14:textId="4A05FE8E" w:rsidR="00D12E9E" w:rsidRPr="00316744" w:rsidRDefault="00D12E9E" w:rsidP="00063477">
      <w:pPr>
        <w:tabs>
          <w:tab w:val="left" w:pos="3540"/>
        </w:tabs>
        <w:ind w:left="3420" w:hanging="3540"/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sz w:val="22"/>
          <w:szCs w:val="22"/>
          <w:lang w:val="en-GB"/>
        </w:rPr>
        <w:tab/>
      </w:r>
      <w:r w:rsidR="00063477"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During the traineeship I had to demonstrate a very competent level of the following programming </w:t>
      </w:r>
      <w:r w:rsidR="00F14A05"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languages </w:t>
      </w:r>
      <w:r w:rsidR="00063477"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and technical skills  </w:t>
      </w:r>
    </w:p>
    <w:p w14:paraId="0E58625E" w14:textId="77777777" w:rsidR="00D12E9E" w:rsidRPr="00316744" w:rsidRDefault="00D12E9E" w:rsidP="00D12E9E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5D90A725" w14:textId="77777777" w:rsidR="00200C86" w:rsidRPr="00316744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HTML5, CSS3, JavaScript</w:t>
      </w:r>
    </w:p>
    <w:p w14:paraId="116916A7" w14:textId="77777777" w:rsidR="00200C86" w:rsidRPr="00316744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PHP, SQL, React, jQuery</w:t>
      </w:r>
    </w:p>
    <w:p w14:paraId="0796C0D7" w14:textId="44A4CA59" w:rsidR="00200C86" w:rsidRPr="00316744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Java, Python, C#</w:t>
      </w:r>
      <w:r w:rsidR="00700852"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, Node.js</w:t>
      </w:r>
    </w:p>
    <w:p w14:paraId="3D70A61D" w14:textId="7A5AC8C0" w:rsidR="00200C86" w:rsidRPr="00316744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Command </w:t>
      </w:r>
      <w:r w:rsid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L</w:t>
      </w: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ine Git, Git</w:t>
      </w:r>
      <w:r w:rsidR="00A02B78">
        <w:rPr>
          <w:rFonts w:ascii="Calibri" w:eastAsia="Calibri" w:hAnsi="Calibri" w:cs="Calibri"/>
          <w:color w:val="222222"/>
          <w:sz w:val="22"/>
          <w:szCs w:val="22"/>
          <w:lang w:val="en-GB"/>
        </w:rPr>
        <w:t>H</w:t>
      </w: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>ub</w:t>
      </w:r>
    </w:p>
    <w:p w14:paraId="4E016CB9" w14:textId="6793F7AB" w:rsidR="00185C07" w:rsidRPr="00316744" w:rsidRDefault="00200C86" w:rsidP="00200C86">
      <w:pPr>
        <w:numPr>
          <w:ilvl w:val="0"/>
          <w:numId w:val="1"/>
        </w:numPr>
        <w:rPr>
          <w:rFonts w:ascii="Calibri" w:eastAsia="Calibri" w:hAnsi="Calibri" w:cs="Calibri"/>
          <w:color w:val="222222"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Remote API access </w:t>
      </w:r>
    </w:p>
    <w:p w14:paraId="2F962190" w14:textId="77777777" w:rsidR="00987BA6" w:rsidRPr="00316744" w:rsidRDefault="00987BA6" w:rsidP="00185C07">
      <w:pPr>
        <w:shd w:val="clear" w:color="auto" w:fill="FFFFFF"/>
        <w:tabs>
          <w:tab w:val="left" w:pos="3540"/>
        </w:tabs>
        <w:rPr>
          <w:rFonts w:ascii="Calibri" w:eastAsia="Calibri" w:hAnsi="Calibri" w:cs="Calibri"/>
          <w:color w:val="222222"/>
          <w:sz w:val="22"/>
          <w:szCs w:val="22"/>
          <w:lang w:val="en-GB"/>
        </w:rPr>
      </w:pPr>
    </w:p>
    <w:p w14:paraId="2D925B31" w14:textId="1537F3E6" w:rsidR="00D12E9E" w:rsidRPr="00A30AC9" w:rsidRDefault="004B2239" w:rsidP="00D12E9E">
      <w:pPr>
        <w:shd w:val="clear" w:color="auto" w:fill="FFFFFF"/>
        <w:tabs>
          <w:tab w:val="left" w:pos="3540"/>
        </w:tabs>
        <w:spacing w:after="160" w:line="225" w:lineRule="auto"/>
        <w:ind w:left="3420"/>
        <w:rPr>
          <w:rFonts w:ascii="Calibri" w:eastAsia="Calibri" w:hAnsi="Calibri" w:cs="Calibri"/>
          <w:b/>
          <w:sz w:val="22"/>
          <w:szCs w:val="22"/>
          <w:lang w:val="en-GB"/>
        </w:rPr>
      </w:pP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I have recently passed my </w:t>
      </w:r>
      <w:r w:rsidRPr="00316744">
        <w:rPr>
          <w:rFonts w:ascii="Calibri" w:eastAsia="Calibri" w:hAnsi="Calibri" w:cs="Calibri"/>
          <w:b/>
          <w:bCs/>
          <w:color w:val="222222"/>
          <w:sz w:val="22"/>
          <w:szCs w:val="22"/>
          <w:lang w:val="en-GB"/>
        </w:rPr>
        <w:t>Microsoft 98-383: Introduction to Programming Using HTML and CSS</w:t>
      </w:r>
      <w:r w:rsidRPr="00316744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. More information on this certification can be found at: </w:t>
      </w:r>
      <w:hyperlink r:id="rId11" w:history="1">
        <w:r w:rsidRPr="00316744">
          <w:rPr>
            <w:rStyle w:val="Hyperlink"/>
            <w:rFonts w:ascii="Calibri" w:eastAsia="Calibri" w:hAnsi="Calibri" w:cs="Calibri"/>
            <w:sz w:val="22"/>
            <w:szCs w:val="22"/>
            <w:lang w:val="en-GB"/>
          </w:rPr>
          <w:t>https://docs.microsoft.com/en-us/learn/certifications/exams/98-383</w:t>
        </w:r>
      </w:hyperlink>
      <w:r w:rsidRPr="00A30AC9">
        <w:rPr>
          <w:rFonts w:ascii="Calibri" w:eastAsia="Calibri" w:hAnsi="Calibri" w:cs="Calibri"/>
          <w:color w:val="222222"/>
          <w:sz w:val="22"/>
          <w:szCs w:val="22"/>
          <w:lang w:val="en-GB"/>
        </w:rPr>
        <w:t xml:space="preserve"> </w:t>
      </w:r>
    </w:p>
    <w:p w14:paraId="069A3D4C" w14:textId="54B2A0F9" w:rsidR="00200C86" w:rsidRPr="003F006E" w:rsidRDefault="00200C86" w:rsidP="00200C86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u w:val="single"/>
          <w:lang w:val="en-GB"/>
        </w:rPr>
      </w:pPr>
      <w:r w:rsidRPr="003F006E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ADDITIONAL TECHNOLOGIES</w:t>
      </w:r>
      <w:r w:rsidRPr="003F006E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0DDC2BDA" w14:textId="745AF766" w:rsidR="00193A64" w:rsidRPr="003F006E" w:rsidRDefault="003F006E" w:rsidP="00C82A2C">
      <w:pPr>
        <w:pStyle w:val="ListParagraph"/>
        <w:numPr>
          <w:ilvl w:val="0"/>
          <w:numId w:val="7"/>
        </w:numPr>
        <w:tabs>
          <w:tab w:val="left" w:pos="3420"/>
        </w:tabs>
        <w:rPr>
          <w:rFonts w:ascii="Calibri" w:eastAsia="Calibri" w:hAnsi="Calibri" w:cs="Calibri"/>
          <w:bCs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bCs/>
          <w:sz w:val="22"/>
          <w:szCs w:val="22"/>
          <w:lang w:val="en-GB"/>
        </w:rPr>
        <w:t>Redux, Express, Sequelize, Mongoose, Socket.io</w:t>
      </w:r>
    </w:p>
    <w:p w14:paraId="706495D9" w14:textId="77777777" w:rsidR="00200C86" w:rsidRPr="00A30AC9" w:rsidRDefault="00200C86" w:rsidP="00D12E9E">
      <w:pPr>
        <w:tabs>
          <w:tab w:val="left" w:pos="3420"/>
        </w:tabs>
        <w:rPr>
          <w:rFonts w:ascii="Calibri" w:eastAsia="Calibri" w:hAnsi="Calibri" w:cs="Calibri"/>
          <w:b/>
          <w:sz w:val="22"/>
          <w:szCs w:val="22"/>
          <w:lang w:val="en-GB"/>
        </w:rPr>
      </w:pPr>
    </w:p>
    <w:p w14:paraId="2B695EC9" w14:textId="1E3EEBDB" w:rsidR="00987BA6" w:rsidRPr="00A30AC9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u w:val="single"/>
          <w:lang w:val="en-GB"/>
        </w:rPr>
      </w:pPr>
      <w:r w:rsidRPr="00A30AC9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DEVELOPMENT</w:t>
      </w:r>
      <w:r w:rsidR="00425BAE" w:rsidRPr="00A30AC9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 xml:space="preserve"> EXPERIENCE</w:t>
      </w:r>
      <w:r w:rsidR="00425BAE" w:rsidRPr="00A30AC9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4F7B155A" w14:textId="66EA0F5D" w:rsidR="00193A64" w:rsidRPr="003F006E" w:rsidRDefault="00193A64" w:rsidP="00D12E9E">
      <w:pPr>
        <w:tabs>
          <w:tab w:val="left" w:pos="3420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Below are the </w:t>
      </w:r>
      <w:r w:rsidR="000C09D1" w:rsidRPr="003F006E">
        <w:rPr>
          <w:rFonts w:ascii="Calibri" w:eastAsia="Calibri" w:hAnsi="Calibri" w:cs="Calibri"/>
          <w:sz w:val="22"/>
          <w:szCs w:val="22"/>
          <w:lang w:val="en-GB"/>
        </w:rPr>
        <w:t>two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 briefs of development projects I completed with IT Career Switch which can be found in my </w:t>
      </w:r>
      <w:r w:rsidR="000C09D1" w:rsidRPr="003F006E">
        <w:rPr>
          <w:rFonts w:ascii="Calibri" w:eastAsia="Calibri" w:hAnsi="Calibri" w:cs="Calibri"/>
          <w:sz w:val="22"/>
          <w:szCs w:val="22"/>
          <w:lang w:val="en-GB"/>
        </w:rPr>
        <w:t>bio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: </w:t>
      </w:r>
      <w:hyperlink r:id="rId12" w:history="1">
        <w:r w:rsidR="003F006E" w:rsidRPr="003F006E">
          <w:rPr>
            <w:rStyle w:val="Hyperlink"/>
          </w:rPr>
          <w:t>https://cristianherrera.co.uk/</w:t>
        </w:r>
      </w:hyperlink>
      <w:r w:rsidR="003F006E" w:rsidRPr="003F006E">
        <w:t xml:space="preserve"> </w:t>
      </w:r>
    </w:p>
    <w:p w14:paraId="24791FFC" w14:textId="353E2D27" w:rsidR="00537A8E" w:rsidRPr="003F006E" w:rsidRDefault="00F14A05">
      <w:p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ab/>
      </w:r>
    </w:p>
    <w:p w14:paraId="55925311" w14:textId="27AB37AA" w:rsidR="00193A64" w:rsidRPr="003F006E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bookmarkStart w:id="4" w:name="_Hlk45191488"/>
      <w:r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1: “</w:t>
      </w:r>
      <w:r w:rsidR="00C07B2C"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>Gazetteer</w:t>
      </w:r>
      <w:r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” </w:t>
      </w:r>
    </w:p>
    <w:p w14:paraId="69899541" w14:textId="53D1F361" w:rsidR="00193A64" w:rsidRPr="003F006E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The specification was to reply to a website specification for a map-based app to provide information on countries – with a focus on a “mobile</w:t>
      </w:r>
      <w:r w:rsidR="00200C86" w:rsidRPr="003F006E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>first” development</w:t>
      </w:r>
      <w:r w:rsidR="006D5370" w:rsidRPr="003F006E">
        <w:rPr>
          <w:rFonts w:ascii="Calibri" w:eastAsia="Calibri" w:hAnsi="Calibri" w:cs="Calibri"/>
          <w:sz w:val="22"/>
          <w:szCs w:val="22"/>
          <w:lang w:val="en-GB"/>
        </w:rPr>
        <w:t xml:space="preserve">. 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Preferably using a framework, to then develop HTML, CSS and JavaScript with JQuery modules that use PHP </w:t>
      </w:r>
      <w:r w:rsidR="006D5370" w:rsidRPr="003F006E">
        <w:rPr>
          <w:rFonts w:ascii="Calibri" w:eastAsia="Calibri" w:hAnsi="Calibri" w:cs="Calibri"/>
          <w:sz w:val="22"/>
          <w:szCs w:val="22"/>
          <w:lang w:val="en-GB"/>
        </w:rPr>
        <w:t>server-based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 components to source data from third</w:t>
      </w:r>
      <w:r w:rsidR="00200C86" w:rsidRPr="003F006E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3F006E">
        <w:rPr>
          <w:rFonts w:ascii="Calibri" w:eastAsia="Calibri" w:hAnsi="Calibri" w:cs="Calibri"/>
          <w:sz w:val="22"/>
          <w:szCs w:val="22"/>
          <w:lang w:val="en-GB"/>
        </w:rPr>
        <w:t>party APIs (Geonames, OpenWeather). The solution is assessed on its delivery to specification, functionality, and usability.</w:t>
      </w:r>
    </w:p>
    <w:p w14:paraId="5E2FD5E6" w14:textId="77777777" w:rsidR="00193A64" w:rsidRPr="003F006E" w:rsidRDefault="00193A64" w:rsidP="00193A64">
      <w:pPr>
        <w:rPr>
          <w:rFonts w:ascii="Calibri" w:eastAsia="Calibri" w:hAnsi="Calibri" w:cs="Calibri"/>
          <w:sz w:val="22"/>
          <w:szCs w:val="22"/>
          <w:lang w:val="en-GB"/>
        </w:rPr>
      </w:pPr>
    </w:p>
    <w:p w14:paraId="311E92FC" w14:textId="6965EB54" w:rsidR="00193A64" w:rsidRPr="003F006E" w:rsidRDefault="00193A64" w:rsidP="00193A64">
      <w:pPr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>Portfolio Project #2: “Company Directory”</w:t>
      </w:r>
    </w:p>
    <w:p w14:paraId="01CA6213" w14:textId="558FD165" w:rsidR="00200C86" w:rsidRDefault="00193A64" w:rsidP="00E549F8">
      <w:p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lastRenderedPageBreak/>
        <w:t xml:space="preserve">A more rigorous reply to this specification </w:t>
      </w:r>
      <w:r w:rsidR="006D5370" w:rsidRPr="003F006E">
        <w:rPr>
          <w:rFonts w:ascii="Calibri" w:eastAsia="Calibri" w:hAnsi="Calibri" w:cs="Calibri"/>
          <w:sz w:val="22"/>
          <w:szCs w:val="22"/>
          <w:lang w:val="en-GB"/>
        </w:rPr>
        <w:t>was</w:t>
      </w:r>
      <w:r w:rsidR="006D5370" w:rsidRPr="00A30AC9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A30AC9">
        <w:rPr>
          <w:rFonts w:ascii="Calibri" w:eastAsia="Calibri" w:hAnsi="Calibri" w:cs="Calibri"/>
          <w:sz w:val="22"/>
          <w:szCs w:val="22"/>
          <w:lang w:val="en-GB"/>
        </w:rPr>
        <w:t xml:space="preserve">required as </w:t>
      </w:r>
      <w:r w:rsidR="006D5370" w:rsidRPr="00A30AC9">
        <w:rPr>
          <w:rFonts w:ascii="Calibri" w:eastAsia="Calibri" w:hAnsi="Calibri" w:cs="Calibri"/>
          <w:sz w:val="22"/>
          <w:szCs w:val="22"/>
          <w:lang w:val="en-GB"/>
        </w:rPr>
        <w:t xml:space="preserve">a </w:t>
      </w:r>
      <w:r w:rsidRPr="00A30AC9">
        <w:rPr>
          <w:rFonts w:ascii="Calibri" w:eastAsia="Calibri" w:hAnsi="Calibri" w:cs="Calibri"/>
          <w:sz w:val="22"/>
          <w:szCs w:val="22"/>
          <w:lang w:val="en-GB"/>
        </w:rPr>
        <w:t xml:space="preserve">user requirements document </w:t>
      </w:r>
      <w:r w:rsidR="006D5370" w:rsidRPr="00A30AC9">
        <w:rPr>
          <w:rFonts w:ascii="Calibri" w:eastAsia="Calibri" w:hAnsi="Calibri" w:cs="Calibri"/>
          <w:sz w:val="22"/>
          <w:szCs w:val="22"/>
          <w:lang w:val="en-GB"/>
        </w:rPr>
        <w:t xml:space="preserve">was needed to be prepared </w:t>
      </w:r>
      <w:r w:rsidRPr="00A30AC9">
        <w:rPr>
          <w:rFonts w:ascii="Calibri" w:eastAsia="Calibri" w:hAnsi="Calibri" w:cs="Calibri"/>
          <w:sz w:val="22"/>
          <w:szCs w:val="22"/>
          <w:lang w:val="en-GB"/>
        </w:rPr>
        <w:t>which, when signed off, triggers the release of SQL allowing to develop a “mobile</w:t>
      </w:r>
      <w:r w:rsidR="00316744"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Pr="00A30AC9">
        <w:rPr>
          <w:rFonts w:ascii="Calibri" w:eastAsia="Calibri" w:hAnsi="Calibri" w:cs="Calibri"/>
          <w:sz w:val="22"/>
          <w:szCs w:val="22"/>
          <w:lang w:val="en-GB"/>
        </w:rPr>
        <w:t>first” application to maintain a company personnel database (MySQL).</w:t>
      </w:r>
      <w:r w:rsidRPr="00193A64">
        <w:rPr>
          <w:rFonts w:ascii="Calibri" w:eastAsia="Calibri" w:hAnsi="Calibri" w:cs="Calibri"/>
          <w:sz w:val="22"/>
          <w:szCs w:val="22"/>
          <w:lang w:val="en-GB"/>
        </w:rPr>
        <w:t xml:space="preserve"> Sign</w:t>
      </w:r>
      <w:r w:rsidR="00316744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193A64">
        <w:rPr>
          <w:rFonts w:ascii="Calibri" w:eastAsia="Calibri" w:hAnsi="Calibri" w:cs="Calibri"/>
          <w:sz w:val="22"/>
          <w:szCs w:val="22"/>
          <w:lang w:val="en-GB"/>
        </w:rPr>
        <w:t>off is only achieved upon the student supplying an independently witnessed document providing confirmation of the system’s ability to perform error</w:t>
      </w:r>
      <w:r w:rsidR="00200C86">
        <w:rPr>
          <w:rFonts w:ascii="Calibri" w:eastAsia="Calibri" w:hAnsi="Calibri" w:cs="Calibri"/>
          <w:sz w:val="22"/>
          <w:szCs w:val="22"/>
          <w:lang w:val="en-GB"/>
        </w:rPr>
        <w:t>-</w:t>
      </w:r>
      <w:r w:rsidRPr="00193A64">
        <w:rPr>
          <w:rFonts w:ascii="Calibri" w:eastAsia="Calibri" w:hAnsi="Calibri" w:cs="Calibri"/>
          <w:sz w:val="22"/>
          <w:szCs w:val="22"/>
          <w:lang w:val="en-GB"/>
        </w:rPr>
        <w:t>free.</w:t>
      </w:r>
      <w:bookmarkEnd w:id="4"/>
    </w:p>
    <w:p w14:paraId="20CF3741" w14:textId="77777777" w:rsidR="00CA1213" w:rsidRDefault="00CA1213" w:rsidP="00CA1213">
      <w:pPr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65846B95" w14:textId="7BB318E6" w:rsidR="00316744" w:rsidRPr="00CA1213" w:rsidRDefault="00316744" w:rsidP="00CA1213">
      <w:pPr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  <w:bookmarkStart w:id="5" w:name="_GoBack"/>
      <w:bookmarkEnd w:id="5"/>
      <w:r w:rsidRPr="00707477">
        <w:rPr>
          <w:rFonts w:ascii="Calibri" w:eastAsia="Calibri" w:hAnsi="Calibri" w:cs="Calibri"/>
          <w:b/>
          <w:sz w:val="28"/>
          <w:szCs w:val="28"/>
          <w:u w:val="single"/>
          <w:lang w:val="en-GB"/>
        </w:rPr>
        <w:t>CAREER HISTORY:</w:t>
      </w:r>
      <w:r w:rsidRPr="00707477">
        <w:rPr>
          <w:rFonts w:ascii="Calibri" w:eastAsia="Calibri" w:hAnsi="Calibri" w:cs="Calibri"/>
          <w:b/>
          <w:sz w:val="24"/>
          <w:szCs w:val="24"/>
          <w:u w:val="single"/>
          <w:lang w:val="en-GB"/>
        </w:rPr>
        <w:t xml:space="preserve"> </w:t>
      </w:r>
    </w:p>
    <w:p w14:paraId="24202446" w14:textId="77777777" w:rsidR="00316744" w:rsidRPr="00707477" w:rsidRDefault="00316744" w:rsidP="00316744">
      <w:pPr>
        <w:tabs>
          <w:tab w:val="left" w:pos="3544"/>
        </w:tabs>
        <w:rPr>
          <w:rFonts w:ascii="Calibri" w:eastAsia="Calibri" w:hAnsi="Calibri" w:cs="Calibri"/>
          <w:sz w:val="16"/>
          <w:szCs w:val="16"/>
          <w:u w:val="single"/>
          <w:lang w:val="en-GB"/>
        </w:rPr>
      </w:pPr>
    </w:p>
    <w:p w14:paraId="001C4F8D" w14:textId="61310FDB" w:rsidR="00316744" w:rsidRPr="00707477" w:rsidRDefault="003F006E" w:rsidP="00316744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Feb 2022 – Present</w:t>
      </w:r>
      <w:r w:rsidR="00316744" w:rsidRPr="00707477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Self-employed</w:t>
      </w:r>
    </w:p>
    <w:p w14:paraId="59247796" w14:textId="343A241C" w:rsidR="00316744" w:rsidRPr="00707477" w:rsidRDefault="00316744" w:rsidP="00316744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3F006E">
        <w:rPr>
          <w:rFonts w:ascii="Calibri" w:eastAsia="Calibri" w:hAnsi="Calibri" w:cs="Calibri"/>
          <w:b/>
          <w:sz w:val="22"/>
          <w:szCs w:val="22"/>
          <w:lang w:val="en-GB"/>
        </w:rPr>
        <w:t>Web Developer</w:t>
      </w:r>
    </w:p>
    <w:p w14:paraId="670CAB81" w14:textId="77777777" w:rsidR="00316744" w:rsidRPr="00707477" w:rsidRDefault="00316744" w:rsidP="00316744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380EF75D" w14:textId="55A2BFD3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 xml:space="preserve">Website design for a Bridal Boutique </w:t>
      </w:r>
      <w:hyperlink r:id="rId13" w:history="1">
        <w:r w:rsidRPr="00FD425C">
          <w:rPr>
            <w:rStyle w:val="Hyperlink"/>
            <w:rFonts w:ascii="Calibri" w:eastAsia="Calibri" w:hAnsi="Calibri" w:cs="Calibri"/>
            <w:sz w:val="22"/>
            <w:szCs w:val="22"/>
            <w:lang w:val="en-GB"/>
          </w:rPr>
          <w:t>www.trulygorgeous.co.uk</w:t>
        </w:r>
      </w:hyperlink>
      <w:r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</w:p>
    <w:p w14:paraId="313481A1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Consulted with the Boutique Owner to discuss her ideas and visions for the website</w:t>
      </w:r>
    </w:p>
    <w:p w14:paraId="465DC4F8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Designed a mock-up of the website for her consideration and feedback following initial consult</w:t>
      </w:r>
    </w:p>
    <w:p w14:paraId="165A42E0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Used React to design the website</w:t>
      </w:r>
    </w:p>
    <w:p w14:paraId="1FC44A9E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Undertook further self-study to continue improving and adding to skillset as a Web Developer</w:t>
      </w:r>
    </w:p>
    <w:p w14:paraId="6C1C5F4F" w14:textId="486F4E90" w:rsidR="00316744" w:rsidRPr="00707477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Updated and amended website where necessary in line with the client's requirements</w:t>
      </w:r>
    </w:p>
    <w:p w14:paraId="3296A45A" w14:textId="7EF13736" w:rsidR="006626AE" w:rsidRDefault="006626AE" w:rsidP="00E549F8">
      <w:pPr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5B420B00" w14:textId="76272B89" w:rsidR="003F006E" w:rsidRPr="00707477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sz w:val="22"/>
          <w:szCs w:val="22"/>
          <w:lang w:val="en-GB"/>
        </w:rPr>
        <w:t>2010 – Present</w:t>
      </w: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Self-employed</w:t>
      </w:r>
    </w:p>
    <w:p w14:paraId="0FACE6DB" w14:textId="463307A5" w:rsidR="003F006E" w:rsidRPr="00707477" w:rsidRDefault="003F006E" w:rsidP="003F006E">
      <w:pPr>
        <w:tabs>
          <w:tab w:val="left" w:pos="3544"/>
        </w:tabs>
        <w:rPr>
          <w:rFonts w:ascii="Calibri" w:eastAsia="Calibri" w:hAnsi="Calibri" w:cs="Calibri"/>
          <w:i/>
          <w:sz w:val="22"/>
          <w:szCs w:val="22"/>
          <w:lang w:val="en-GB"/>
        </w:rPr>
      </w:pP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>POSITION HELD:</w:t>
      </w: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Professional Musician</w:t>
      </w:r>
    </w:p>
    <w:p w14:paraId="77210997" w14:textId="77777777" w:rsidR="003F006E" w:rsidRPr="00707477" w:rsidRDefault="003F006E" w:rsidP="003F006E">
      <w:pPr>
        <w:ind w:left="3600"/>
        <w:rPr>
          <w:rFonts w:ascii="Calibri" w:eastAsia="Calibri" w:hAnsi="Calibri" w:cs="Calibri"/>
          <w:sz w:val="22"/>
          <w:szCs w:val="22"/>
          <w:lang w:val="en-GB"/>
        </w:rPr>
      </w:pPr>
    </w:p>
    <w:p w14:paraId="10E0B33B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Collaborated and performed with various important Musicians in Buenos Aires</w:t>
      </w:r>
    </w:p>
    <w:p w14:paraId="1748AB03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Created and wrote transcriptions of classical pieces and Tango folklore</w:t>
      </w:r>
    </w:p>
    <w:p w14:paraId="59D55DFE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Performed professionally at events i.e., weddings, birthdays, recitals</w:t>
      </w:r>
    </w:p>
    <w:p w14:paraId="6983B32F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Attended music tutorials held by well-known Tango players</w:t>
      </w:r>
    </w:p>
    <w:p w14:paraId="7C7E1113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Self-studied to improve musical skills and techniques</w:t>
      </w:r>
    </w:p>
    <w:p w14:paraId="0B62018A" w14:textId="77777777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Taught and instructed other musicians in playing and interpreting Tango</w:t>
      </w:r>
    </w:p>
    <w:p w14:paraId="4979E23C" w14:textId="49E1B385" w:rsidR="003F006E" w:rsidRPr="003F006E" w:rsidRDefault="003F006E" w:rsidP="003F006E">
      <w:pPr>
        <w:numPr>
          <w:ilvl w:val="0"/>
          <w:numId w:val="1"/>
        </w:numPr>
        <w:rPr>
          <w:rFonts w:ascii="Calibri" w:eastAsia="Calibri" w:hAnsi="Calibri" w:cs="Calibri"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sz w:val="22"/>
          <w:szCs w:val="22"/>
          <w:lang w:val="en-GB"/>
        </w:rPr>
        <w:t>Busked in various locations, both nationally and internationally</w:t>
      </w:r>
    </w:p>
    <w:p w14:paraId="06E00590" w14:textId="77777777" w:rsidR="003F006E" w:rsidRPr="00316744" w:rsidRDefault="003F006E" w:rsidP="00E549F8">
      <w:pPr>
        <w:rPr>
          <w:rFonts w:ascii="Calibri" w:eastAsia="Calibri" w:hAnsi="Calibri" w:cs="Calibri"/>
          <w:b/>
          <w:sz w:val="22"/>
          <w:szCs w:val="22"/>
          <w:u w:val="single"/>
          <w:lang w:val="en-GB"/>
        </w:rPr>
      </w:pPr>
    </w:p>
    <w:p w14:paraId="4580C1C6" w14:textId="77777777" w:rsidR="00316744" w:rsidRPr="00707477" w:rsidRDefault="00316744" w:rsidP="00316744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707477">
        <w:rPr>
          <w:rFonts w:ascii="Calibri" w:eastAsia="Calibri" w:hAnsi="Calibri" w:cs="Calibri"/>
          <w:b/>
          <w:sz w:val="22"/>
          <w:szCs w:val="22"/>
          <w:u w:val="single"/>
          <w:lang w:val="en-GB"/>
        </w:rPr>
        <w:t>EDUCATION</w:t>
      </w:r>
      <w:r w:rsidRPr="00707477">
        <w:rPr>
          <w:rFonts w:ascii="Calibri" w:eastAsia="Calibri" w:hAnsi="Calibri" w:cs="Calibri"/>
          <w:sz w:val="22"/>
          <w:szCs w:val="22"/>
          <w:u w:val="single"/>
          <w:lang w:val="en-GB"/>
        </w:rPr>
        <w:t>:</w:t>
      </w:r>
    </w:p>
    <w:p w14:paraId="77969A60" w14:textId="49AF57C3" w:rsidR="00316744" w:rsidRPr="00707477" w:rsidRDefault="003F006E" w:rsidP="00316744">
      <w:pPr>
        <w:tabs>
          <w:tab w:val="left" w:pos="3544"/>
        </w:tabs>
        <w:rPr>
          <w:rFonts w:ascii="Calibri" w:eastAsia="Calibri" w:hAnsi="Calibri" w:cs="Calibri"/>
          <w:b/>
          <w:sz w:val="22"/>
          <w:szCs w:val="22"/>
          <w:lang w:val="en-GB"/>
        </w:rPr>
      </w:pPr>
      <w:r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2020 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–</w:t>
      </w:r>
      <w:r w:rsidRPr="003F006E"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 2021</w:t>
      </w:r>
      <w:r>
        <w:rPr>
          <w:rFonts w:ascii="Calibri" w:eastAsia="Calibri" w:hAnsi="Calibri" w:cs="Calibri"/>
          <w:sz w:val="22"/>
          <w:szCs w:val="22"/>
          <w:lang w:val="en-GB"/>
        </w:rPr>
        <w:t xml:space="preserve"> </w:t>
      </w:r>
      <w:r w:rsidR="00316744" w:rsidRPr="00707477">
        <w:rPr>
          <w:rFonts w:ascii="Calibri" w:eastAsia="Calibri" w:hAnsi="Calibri" w:cs="Calibri"/>
          <w:sz w:val="22"/>
          <w:szCs w:val="22"/>
          <w:lang w:val="en-GB"/>
        </w:rPr>
        <w:tab/>
      </w:r>
      <w:r>
        <w:rPr>
          <w:rFonts w:ascii="Calibri" w:eastAsia="Calibri" w:hAnsi="Calibri" w:cs="Calibri"/>
          <w:b/>
          <w:sz w:val="22"/>
          <w:szCs w:val="22"/>
          <w:lang w:val="en-GB"/>
        </w:rPr>
        <w:t>NucBA Institute, Argentina</w:t>
      </w:r>
    </w:p>
    <w:p w14:paraId="04BE61A3" w14:textId="3EF728C8" w:rsidR="00316744" w:rsidRDefault="00316744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 w:rsidRPr="00707477">
        <w:rPr>
          <w:rFonts w:ascii="Calibri" w:eastAsia="Calibri" w:hAnsi="Calibri" w:cs="Calibri"/>
          <w:b/>
          <w:sz w:val="22"/>
          <w:szCs w:val="22"/>
          <w:lang w:val="en-GB"/>
        </w:rPr>
        <w:tab/>
      </w:r>
      <w:r w:rsidR="003F006E">
        <w:rPr>
          <w:rFonts w:ascii="Calibri" w:eastAsia="Calibri" w:hAnsi="Calibri" w:cs="Calibri"/>
          <w:sz w:val="22"/>
          <w:szCs w:val="22"/>
          <w:lang w:val="en-GB"/>
        </w:rPr>
        <w:t>Advanced Web Design (Stack MERN)</w:t>
      </w:r>
    </w:p>
    <w:p w14:paraId="2AE45F11" w14:textId="161FE3EC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607798EB" w14:textId="307B24B4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 xml:space="preserve">2020 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Universidad Tecnológica Nacional, Argentina</w:t>
      </w:r>
    </w:p>
    <w:p w14:paraId="7F3BE13B" w14:textId="20D5FBA6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>
        <w:rPr>
          <w:rFonts w:ascii="Calibri" w:eastAsia="Calibri" w:hAnsi="Calibri" w:cs="Calibri"/>
          <w:sz w:val="22"/>
          <w:szCs w:val="22"/>
          <w:lang w:val="en-GB"/>
        </w:rPr>
        <w:t>Web Development for Beginners (Layout and Starter JavaScript)</w:t>
      </w:r>
    </w:p>
    <w:p w14:paraId="4C23C22E" w14:textId="12DD455E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DBAD4C7" w14:textId="5C7C89A1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11 – 2013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Sadaic, Argentina</w:t>
      </w:r>
    </w:p>
    <w:p w14:paraId="577AD9C4" w14:textId="123E7E81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>
        <w:rPr>
          <w:rFonts w:ascii="Calibri" w:eastAsia="Calibri" w:hAnsi="Calibri" w:cs="Calibri"/>
          <w:sz w:val="22"/>
          <w:szCs w:val="22"/>
          <w:lang w:val="en-GB"/>
        </w:rPr>
        <w:t>Orchestration</w:t>
      </w:r>
    </w:p>
    <w:p w14:paraId="0287D77C" w14:textId="30626180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</w:p>
    <w:p w14:paraId="494340D8" w14:textId="3A845EF7" w:rsidR="003F006E" w:rsidRDefault="003F006E" w:rsidP="003F006E">
      <w:pPr>
        <w:tabs>
          <w:tab w:val="left" w:pos="3544"/>
        </w:tabs>
        <w:rPr>
          <w:rFonts w:ascii="Calibri" w:eastAsia="Calibri" w:hAnsi="Calibri" w:cs="Calibri"/>
          <w:b/>
          <w:bCs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>2009 – 2013</w:t>
      </w: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  <w:t>EMP, Argentina</w:t>
      </w:r>
    </w:p>
    <w:p w14:paraId="03F2BEAD" w14:textId="111B3B50" w:rsidR="003F006E" w:rsidRPr="003F006E" w:rsidRDefault="003F006E" w:rsidP="003F006E">
      <w:pPr>
        <w:tabs>
          <w:tab w:val="left" w:pos="3544"/>
        </w:tabs>
        <w:rPr>
          <w:rFonts w:ascii="Calibri" w:eastAsia="Calibri" w:hAnsi="Calibri" w:cs="Calibri"/>
          <w:sz w:val="22"/>
          <w:szCs w:val="22"/>
          <w:lang w:val="en-GB"/>
        </w:rPr>
      </w:pPr>
      <w:r>
        <w:rPr>
          <w:rFonts w:ascii="Calibri" w:eastAsia="Calibri" w:hAnsi="Calibri" w:cs="Calibri"/>
          <w:b/>
          <w:bCs/>
          <w:sz w:val="22"/>
          <w:szCs w:val="22"/>
          <w:lang w:val="en-GB"/>
        </w:rPr>
        <w:tab/>
      </w:r>
      <w:r>
        <w:rPr>
          <w:rFonts w:ascii="Calibri" w:eastAsia="Calibri" w:hAnsi="Calibri" w:cs="Calibri"/>
          <w:sz w:val="22"/>
          <w:szCs w:val="22"/>
          <w:lang w:val="en-GB"/>
        </w:rPr>
        <w:t>Contemporary Music Performance</w:t>
      </w:r>
    </w:p>
    <w:sectPr w:rsidR="003F006E" w:rsidRPr="003F006E" w:rsidSect="00E43BB0">
      <w:headerReference w:type="default" r:id="rId14"/>
      <w:footerReference w:type="default" r:id="rId15"/>
      <w:pgSz w:w="11907" w:h="16840"/>
      <w:pgMar w:top="720" w:right="720" w:bottom="720" w:left="720" w:header="709" w:footer="4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C6D54" w14:textId="77777777" w:rsidR="00AB7B26" w:rsidRDefault="00AB7B26">
      <w:r>
        <w:separator/>
      </w:r>
    </w:p>
  </w:endnote>
  <w:endnote w:type="continuationSeparator" w:id="0">
    <w:p w14:paraId="4B30267A" w14:textId="77777777" w:rsidR="00AB7B26" w:rsidRDefault="00AB7B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A7B15" w14:textId="77777777" w:rsidR="007F0524" w:rsidRDefault="007F0524">
    <w:pPr>
      <w:ind w:left="-992" w:right="-850"/>
      <w:rPr>
        <w:sz w:val="14"/>
        <w:szCs w:val="1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E042C9" w14:textId="77777777" w:rsidR="00AB7B26" w:rsidRDefault="00AB7B26">
      <w:r>
        <w:separator/>
      </w:r>
    </w:p>
  </w:footnote>
  <w:footnote w:type="continuationSeparator" w:id="0">
    <w:p w14:paraId="62B57B9C" w14:textId="77777777" w:rsidR="00AB7B26" w:rsidRDefault="00AB7B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8B483F" w14:textId="77777777" w:rsidR="007F0524" w:rsidRDefault="007F0524">
    <w:pPr>
      <w:pBdr>
        <w:top w:val="nil"/>
        <w:left w:val="nil"/>
        <w:bottom w:val="nil"/>
        <w:right w:val="nil"/>
        <w:between w:val="nil"/>
      </w:pBdr>
      <w:spacing w:before="120"/>
      <w:ind w:right="-850" w:hanging="6300"/>
      <w:rPr>
        <w:rFonts w:ascii="Times New Roman" w:eastAsia="Times New Roman" w:hAnsi="Times New Roman" w:cs="Times New Roman"/>
        <w:color w:val="000080"/>
        <w:sz w:val="40"/>
        <w:szCs w:val="40"/>
      </w:rPr>
    </w:pPr>
  </w:p>
  <w:p w14:paraId="675F6BC1" w14:textId="77777777" w:rsidR="007F0524" w:rsidRDefault="007F0524">
    <w:pPr>
      <w:pBdr>
        <w:top w:val="nil"/>
        <w:left w:val="nil"/>
        <w:bottom w:val="nil"/>
        <w:right w:val="nil"/>
        <w:between w:val="nil"/>
      </w:pBdr>
      <w:tabs>
        <w:tab w:val="center" w:pos="4536"/>
        <w:tab w:val="right" w:pos="9072"/>
      </w:tabs>
      <w:ind w:left="-992" w:right="-850"/>
      <w:rPr>
        <w:color w:val="000000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A9660A"/>
    <w:multiLevelType w:val="hybridMultilevel"/>
    <w:tmpl w:val="9E0CB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15139"/>
    <w:multiLevelType w:val="hybridMultilevel"/>
    <w:tmpl w:val="6166D9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abstractNum w:abstractNumId="2" w15:restartNumberingAfterBreak="0">
    <w:nsid w:val="36A2255D"/>
    <w:multiLevelType w:val="multilevel"/>
    <w:tmpl w:val="482068AC"/>
    <w:lvl w:ilvl="0">
      <w:start w:val="1"/>
      <w:numFmt w:val="bullet"/>
      <w:lvlText w:val="●"/>
      <w:lvlJc w:val="left"/>
      <w:pPr>
        <w:ind w:left="3780" w:hanging="360"/>
      </w:pPr>
      <w:rPr>
        <w:u w:val="none"/>
        <w:vertAlign w:val="baseline"/>
      </w:rPr>
    </w:lvl>
    <w:lvl w:ilvl="1">
      <w:start w:val="1"/>
      <w:numFmt w:val="bullet"/>
      <w:lvlText w:val="○"/>
      <w:lvlJc w:val="left"/>
      <w:pPr>
        <w:ind w:left="4500" w:hanging="360"/>
      </w:pPr>
      <w:rPr>
        <w:u w:val="none"/>
        <w:vertAlign w:val="baseline"/>
      </w:rPr>
    </w:lvl>
    <w:lvl w:ilvl="2">
      <w:start w:val="1"/>
      <w:numFmt w:val="bullet"/>
      <w:lvlText w:val="■"/>
      <w:lvlJc w:val="left"/>
      <w:pPr>
        <w:ind w:left="5220" w:hanging="360"/>
      </w:pPr>
      <w:rPr>
        <w:u w:val="none"/>
        <w:vertAlign w:val="baseline"/>
      </w:rPr>
    </w:lvl>
    <w:lvl w:ilvl="3">
      <w:start w:val="1"/>
      <w:numFmt w:val="bullet"/>
      <w:lvlText w:val="●"/>
      <w:lvlJc w:val="left"/>
      <w:pPr>
        <w:ind w:left="5940" w:hanging="360"/>
      </w:pPr>
      <w:rPr>
        <w:u w:val="none"/>
        <w:vertAlign w:val="baseline"/>
      </w:rPr>
    </w:lvl>
    <w:lvl w:ilvl="4">
      <w:start w:val="1"/>
      <w:numFmt w:val="bullet"/>
      <w:lvlText w:val="○"/>
      <w:lvlJc w:val="left"/>
      <w:pPr>
        <w:ind w:left="6660" w:hanging="360"/>
      </w:pPr>
      <w:rPr>
        <w:u w:val="none"/>
        <w:vertAlign w:val="baseline"/>
      </w:rPr>
    </w:lvl>
    <w:lvl w:ilvl="5">
      <w:start w:val="1"/>
      <w:numFmt w:val="bullet"/>
      <w:lvlText w:val="■"/>
      <w:lvlJc w:val="left"/>
      <w:pPr>
        <w:ind w:left="7380" w:hanging="360"/>
      </w:pPr>
      <w:rPr>
        <w:u w:val="none"/>
        <w:vertAlign w:val="baseline"/>
      </w:rPr>
    </w:lvl>
    <w:lvl w:ilvl="6">
      <w:start w:val="1"/>
      <w:numFmt w:val="bullet"/>
      <w:lvlText w:val="●"/>
      <w:lvlJc w:val="left"/>
      <w:pPr>
        <w:ind w:left="8100" w:hanging="360"/>
      </w:pPr>
      <w:rPr>
        <w:u w:val="none"/>
        <w:vertAlign w:val="baseline"/>
      </w:rPr>
    </w:lvl>
    <w:lvl w:ilvl="7">
      <w:start w:val="1"/>
      <w:numFmt w:val="bullet"/>
      <w:lvlText w:val="○"/>
      <w:lvlJc w:val="left"/>
      <w:pPr>
        <w:ind w:left="8820" w:hanging="360"/>
      </w:pPr>
      <w:rPr>
        <w:u w:val="none"/>
        <w:vertAlign w:val="baseline"/>
      </w:rPr>
    </w:lvl>
    <w:lvl w:ilvl="8">
      <w:start w:val="1"/>
      <w:numFmt w:val="bullet"/>
      <w:lvlText w:val="■"/>
      <w:lvlJc w:val="left"/>
      <w:pPr>
        <w:ind w:left="9540" w:hanging="360"/>
      </w:pPr>
      <w:rPr>
        <w:u w:val="none"/>
        <w:vertAlign w:val="baseline"/>
      </w:rPr>
    </w:lvl>
  </w:abstractNum>
  <w:abstractNum w:abstractNumId="3" w15:restartNumberingAfterBreak="0">
    <w:nsid w:val="56CD4DEE"/>
    <w:multiLevelType w:val="hybridMultilevel"/>
    <w:tmpl w:val="C980C7A4"/>
    <w:lvl w:ilvl="0" w:tplc="1C09000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4" w15:restartNumberingAfterBreak="0">
    <w:nsid w:val="661574E4"/>
    <w:multiLevelType w:val="hybridMultilevel"/>
    <w:tmpl w:val="4682602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5" w15:restartNumberingAfterBreak="0">
    <w:nsid w:val="69763045"/>
    <w:multiLevelType w:val="hybridMultilevel"/>
    <w:tmpl w:val="F79A72CC"/>
    <w:lvl w:ilvl="0" w:tplc="04090001">
      <w:start w:val="1"/>
      <w:numFmt w:val="bullet"/>
      <w:lvlText w:val=""/>
      <w:lvlJc w:val="left"/>
      <w:pPr>
        <w:ind w:left="42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9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1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8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5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24" w:hanging="360"/>
      </w:pPr>
      <w:rPr>
        <w:rFonts w:ascii="Wingdings" w:hAnsi="Wingdings" w:hint="default"/>
      </w:rPr>
    </w:lvl>
  </w:abstractNum>
  <w:abstractNum w:abstractNumId="6" w15:restartNumberingAfterBreak="0">
    <w:nsid w:val="795327A4"/>
    <w:multiLevelType w:val="hybridMultilevel"/>
    <w:tmpl w:val="F412F696"/>
    <w:lvl w:ilvl="0" w:tplc="1C09000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81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88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95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0MzI1MTWwMDY1MTJR0lEKTi0uzszPAymwqAUAR8NFuiwAAAA="/>
  </w:docVars>
  <w:rsids>
    <w:rsidRoot w:val="007F0524"/>
    <w:rsid w:val="00036C9D"/>
    <w:rsid w:val="00037798"/>
    <w:rsid w:val="000379AA"/>
    <w:rsid w:val="00063477"/>
    <w:rsid w:val="0009621F"/>
    <w:rsid w:val="000B75BA"/>
    <w:rsid w:val="000C09D1"/>
    <w:rsid w:val="000D5703"/>
    <w:rsid w:val="00100039"/>
    <w:rsid w:val="0016401F"/>
    <w:rsid w:val="00185C07"/>
    <w:rsid w:val="00193A64"/>
    <w:rsid w:val="001D34B2"/>
    <w:rsid w:val="00200C86"/>
    <w:rsid w:val="00215DB3"/>
    <w:rsid w:val="00244EF2"/>
    <w:rsid w:val="00256050"/>
    <w:rsid w:val="002D3286"/>
    <w:rsid w:val="002D514A"/>
    <w:rsid w:val="00314468"/>
    <w:rsid w:val="00316744"/>
    <w:rsid w:val="00317E55"/>
    <w:rsid w:val="00337436"/>
    <w:rsid w:val="00352A5E"/>
    <w:rsid w:val="003A1117"/>
    <w:rsid w:val="003E1C14"/>
    <w:rsid w:val="003F006E"/>
    <w:rsid w:val="00422420"/>
    <w:rsid w:val="00422D0B"/>
    <w:rsid w:val="00425BAE"/>
    <w:rsid w:val="00435088"/>
    <w:rsid w:val="0048327A"/>
    <w:rsid w:val="004B2239"/>
    <w:rsid w:val="00523E2D"/>
    <w:rsid w:val="00537A8E"/>
    <w:rsid w:val="00592ED6"/>
    <w:rsid w:val="005C210D"/>
    <w:rsid w:val="006626AE"/>
    <w:rsid w:val="006966FE"/>
    <w:rsid w:val="006B22EE"/>
    <w:rsid w:val="006D5370"/>
    <w:rsid w:val="006F5A56"/>
    <w:rsid w:val="00700852"/>
    <w:rsid w:val="00707477"/>
    <w:rsid w:val="00734215"/>
    <w:rsid w:val="007444DA"/>
    <w:rsid w:val="007F0524"/>
    <w:rsid w:val="008368B8"/>
    <w:rsid w:val="00872B5A"/>
    <w:rsid w:val="008B121D"/>
    <w:rsid w:val="008B7794"/>
    <w:rsid w:val="00900A4C"/>
    <w:rsid w:val="00931B43"/>
    <w:rsid w:val="009348DE"/>
    <w:rsid w:val="00980CB0"/>
    <w:rsid w:val="00987BA6"/>
    <w:rsid w:val="009F0BA7"/>
    <w:rsid w:val="00A02B78"/>
    <w:rsid w:val="00A25897"/>
    <w:rsid w:val="00A30AC9"/>
    <w:rsid w:val="00A73D77"/>
    <w:rsid w:val="00AA5D32"/>
    <w:rsid w:val="00AB7B26"/>
    <w:rsid w:val="00AC1241"/>
    <w:rsid w:val="00B15DF0"/>
    <w:rsid w:val="00B46E85"/>
    <w:rsid w:val="00B7386A"/>
    <w:rsid w:val="00B76B2C"/>
    <w:rsid w:val="00BE209F"/>
    <w:rsid w:val="00C07B2C"/>
    <w:rsid w:val="00C80481"/>
    <w:rsid w:val="00C82A2C"/>
    <w:rsid w:val="00CA1213"/>
    <w:rsid w:val="00CE0B49"/>
    <w:rsid w:val="00CE7C26"/>
    <w:rsid w:val="00D12540"/>
    <w:rsid w:val="00D12E9E"/>
    <w:rsid w:val="00D64492"/>
    <w:rsid w:val="00E33D53"/>
    <w:rsid w:val="00E43BB0"/>
    <w:rsid w:val="00E549F8"/>
    <w:rsid w:val="00E54C3D"/>
    <w:rsid w:val="00E764E2"/>
    <w:rsid w:val="00E837E0"/>
    <w:rsid w:val="00EA6C77"/>
    <w:rsid w:val="00F14A05"/>
    <w:rsid w:val="00F531F6"/>
    <w:rsid w:val="00F80843"/>
    <w:rsid w:val="00F82F0E"/>
    <w:rsid w:val="00F96CA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D74998B"/>
  <w15:docId w15:val="{94D4293B-AB6D-471D-A29D-CD5BCFC1FE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lang w:val="en-US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00C86"/>
  </w:style>
  <w:style w:type="paragraph" w:styleId="Heading1">
    <w:name w:val="heading 1"/>
    <w:basedOn w:val="Normal"/>
    <w:next w:val="Normal"/>
    <w:uiPriority w:val="9"/>
    <w:qFormat/>
    <w:rsid w:val="00E43BB0"/>
    <w:pPr>
      <w:keepNext/>
      <w:outlineLvl w:val="0"/>
    </w:pPr>
    <w:rPr>
      <w:b/>
      <w:smallCaps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E43BB0"/>
    <w:pPr>
      <w:keepNext/>
      <w:outlineLvl w:val="1"/>
    </w:pPr>
    <w:rPr>
      <w:b/>
      <w:u w:val="single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E43BB0"/>
    <w:pPr>
      <w:keepNext/>
      <w:outlineLvl w:val="2"/>
    </w:pPr>
    <w:rPr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E43BB0"/>
    <w:pPr>
      <w:keepNext/>
      <w:spacing w:before="240" w:after="6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E43BB0"/>
    <w:pPr>
      <w:spacing w:before="240" w:after="60"/>
      <w:outlineLvl w:val="4"/>
    </w:pPr>
    <w:rPr>
      <w:b/>
      <w:i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E43BB0"/>
    <w:pPr>
      <w:spacing w:before="240" w:after="60"/>
      <w:outlineLvl w:val="5"/>
    </w:pPr>
    <w:rPr>
      <w:b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E43BB0"/>
    <w:pPr>
      <w:spacing w:after="120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rsid w:val="00E43BB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CE7C26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7C2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31F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634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istianherrera.co.uk/" TargetMode="External"/><Relationship Id="rId13" Type="http://schemas.openxmlformats.org/officeDocument/2006/relationships/hyperlink" Target="http://www.trulygorgeous.co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cristian.daniel.herrera@hotmail.com" TargetMode="External"/><Relationship Id="rId12" Type="http://schemas.openxmlformats.org/officeDocument/2006/relationships/hyperlink" Target="https://cristianherrera.co.uk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n-us/learn/certifications/exams/98-383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www.linkedin.com/in/cristian-daniel-herrera-7a2794a9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ristian-daniel88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688</Words>
  <Characters>392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ber Wyllie</dc:creator>
  <cp:lastModifiedBy>Jazzyboxx</cp:lastModifiedBy>
  <cp:revision>15</cp:revision>
  <dcterms:created xsi:type="dcterms:W3CDTF">2021-10-20T08:26:00Z</dcterms:created>
  <dcterms:modified xsi:type="dcterms:W3CDTF">2022-07-28T11:25:00Z</dcterms:modified>
</cp:coreProperties>
</file>